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0BC" w:rsidRPr="00131075" w:rsidRDefault="00131075" w:rsidP="00131075">
      <w:pPr>
        <w:pStyle w:val="Balk1"/>
      </w:pPr>
      <w:r w:rsidRPr="00131075">
        <w:t>Design Description</w:t>
      </w:r>
    </w:p>
    <w:p w:rsidR="00131075" w:rsidRPr="00131075" w:rsidRDefault="00131075" w:rsidP="00131075">
      <w:pPr>
        <w:pStyle w:val="Balk2"/>
        <w:ind w:firstLine="708"/>
      </w:pPr>
      <w:r w:rsidRPr="00131075">
        <w:t>System D</w:t>
      </w:r>
      <w:r>
        <w:t>escription</w:t>
      </w:r>
    </w:p>
    <w:p w:rsidR="00131075" w:rsidRDefault="00131075" w:rsidP="00131075">
      <w:pPr>
        <w:pStyle w:val="Balk2"/>
        <w:ind w:firstLine="708"/>
      </w:pPr>
      <w:r>
        <w:t>Subsystem Analysis</w:t>
      </w:r>
    </w:p>
    <w:p w:rsidR="00131075" w:rsidRDefault="00131075" w:rsidP="00131075">
      <w:pPr>
        <w:pStyle w:val="Balk3"/>
        <w:ind w:left="708" w:firstLine="708"/>
      </w:pPr>
      <w:r>
        <w:t>Body</w:t>
      </w:r>
      <w:r w:rsidR="00C33C92">
        <w:t xml:space="preserve">: plank, </w:t>
      </w:r>
      <w:proofErr w:type="spellStart"/>
      <w:proofErr w:type="gramStart"/>
      <w:r w:rsidR="00C33C92">
        <w:t>şase</w:t>
      </w:r>
      <w:proofErr w:type="spellEnd"/>
      <w:proofErr w:type="gramEnd"/>
      <w:r w:rsidR="00C33C92">
        <w:t xml:space="preserve"> </w:t>
      </w:r>
      <w:proofErr w:type="spellStart"/>
      <w:r w:rsidR="00C33C92">
        <w:t>boyutları</w:t>
      </w:r>
      <w:proofErr w:type="spellEnd"/>
      <w:r w:rsidR="00C33C92">
        <w:t xml:space="preserve">, </w:t>
      </w:r>
      <w:proofErr w:type="spellStart"/>
      <w:r w:rsidR="00542C82">
        <w:t>pil</w:t>
      </w:r>
      <w:proofErr w:type="spellEnd"/>
    </w:p>
    <w:p w:rsidR="0063034E" w:rsidRDefault="0063034E" w:rsidP="008249E6">
      <w:pPr>
        <w:pStyle w:val="Balk3"/>
        <w:ind w:left="708" w:firstLine="708"/>
      </w:pPr>
      <w:r>
        <w:t xml:space="preserve">Detection: </w:t>
      </w:r>
      <w:proofErr w:type="spellStart"/>
      <w:r>
        <w:t>kameralar</w:t>
      </w:r>
      <w:proofErr w:type="spellEnd"/>
      <w:r>
        <w:t xml:space="preserve">, </w:t>
      </w:r>
      <w:proofErr w:type="spellStart"/>
      <w:r>
        <w:t>sensörler</w:t>
      </w:r>
      <w:proofErr w:type="spellEnd"/>
      <w:r>
        <w:t xml:space="preserve">, </w:t>
      </w:r>
      <w:proofErr w:type="spellStart"/>
      <w:r>
        <w:t>algoritma</w:t>
      </w:r>
      <w:proofErr w:type="spellEnd"/>
    </w:p>
    <w:p w:rsidR="00131075" w:rsidRDefault="00131075" w:rsidP="00131075">
      <w:pPr>
        <w:pStyle w:val="Balk3"/>
        <w:ind w:left="708" w:firstLine="708"/>
      </w:pPr>
      <w:r>
        <w:t>Movement</w:t>
      </w:r>
      <w:r w:rsidR="00C33C92">
        <w:t xml:space="preserve">: </w:t>
      </w:r>
      <w:proofErr w:type="spellStart"/>
      <w:r w:rsidR="00C33C92">
        <w:t>tekerler</w:t>
      </w:r>
      <w:proofErr w:type="spellEnd"/>
      <w:r w:rsidR="00C33C92">
        <w:t xml:space="preserve"> </w:t>
      </w:r>
      <w:proofErr w:type="spellStart"/>
      <w:r w:rsidR="00C33C92">
        <w:t>motorlar</w:t>
      </w:r>
      <w:proofErr w:type="spellEnd"/>
      <w:r w:rsidR="00D63866">
        <w:t xml:space="preserve">, </w:t>
      </w:r>
      <w:proofErr w:type="spellStart"/>
      <w:r w:rsidR="00D63866">
        <w:t>algoritma</w:t>
      </w:r>
      <w:proofErr w:type="spellEnd"/>
    </w:p>
    <w:p w:rsidR="00131075" w:rsidRDefault="00131075" w:rsidP="00131075">
      <w:pPr>
        <w:pStyle w:val="Balk2"/>
        <w:ind w:firstLine="708"/>
      </w:pPr>
      <w:r>
        <w:t>Component Analysis</w:t>
      </w:r>
    </w:p>
    <w:p w:rsidR="00C33C92" w:rsidRDefault="00C33C92" w:rsidP="00122D82">
      <w:pPr>
        <w:pStyle w:val="Balk3"/>
        <w:ind w:left="1416"/>
      </w:pPr>
      <w:r>
        <w:t>Microcontrollers</w:t>
      </w:r>
      <w:r w:rsidR="00542C82">
        <w:t>: RP3, Arduino Uno</w:t>
      </w:r>
    </w:p>
    <w:p w:rsidR="00C33C92" w:rsidRDefault="00C33C92" w:rsidP="00122D82">
      <w:pPr>
        <w:pStyle w:val="Balk3"/>
        <w:ind w:left="1416"/>
      </w:pPr>
      <w:r>
        <w:t>Sensors</w:t>
      </w:r>
      <w:r w:rsidR="00542C82">
        <w:t>: Ultrasonic, IR</w:t>
      </w:r>
    </w:p>
    <w:p w:rsidR="00542C82" w:rsidRDefault="00542C82" w:rsidP="00122D82">
      <w:pPr>
        <w:pStyle w:val="Balk3"/>
        <w:ind w:left="1416"/>
      </w:pPr>
      <w:r>
        <w:t xml:space="preserve">Motors: </w:t>
      </w:r>
    </w:p>
    <w:p w:rsidR="00542C82" w:rsidRDefault="00542C82" w:rsidP="00122D82">
      <w:pPr>
        <w:pStyle w:val="Balk3"/>
        <w:ind w:left="1416"/>
      </w:pPr>
      <w:r>
        <w:t>Chassis: wooden</w:t>
      </w:r>
    </w:p>
    <w:p w:rsidR="00542C82" w:rsidRDefault="00542C82" w:rsidP="00122D82">
      <w:pPr>
        <w:pStyle w:val="Balk3"/>
        <w:ind w:left="1416"/>
      </w:pPr>
      <w:r>
        <w:t xml:space="preserve">Wheels: material, plastic mad wheel: </w:t>
      </w:r>
      <w:r w:rsidR="000160B8">
        <w:t>aluminum</w:t>
      </w:r>
    </w:p>
    <w:p w:rsidR="00C33C92" w:rsidRDefault="00E125C2" w:rsidP="00E125C2">
      <w:pPr>
        <w:pStyle w:val="Balk2"/>
        <w:ind w:left="708"/>
      </w:pPr>
      <w:r>
        <w:t>Requirement Analysis</w:t>
      </w:r>
    </w:p>
    <w:p w:rsidR="00E125C2" w:rsidRDefault="00E125C2" w:rsidP="00E125C2">
      <w:pPr>
        <w:pStyle w:val="Balk2"/>
        <w:ind w:left="708"/>
      </w:pPr>
      <w:r>
        <w:t>Risk Analysis</w:t>
      </w:r>
    </w:p>
    <w:p w:rsidR="00E125C2" w:rsidRDefault="00E125C2" w:rsidP="00E125C2">
      <w:pPr>
        <w:pStyle w:val="Balk2"/>
        <w:ind w:left="708"/>
      </w:pPr>
      <w:r>
        <w:t>Cost Analysis</w:t>
      </w:r>
      <w:bookmarkStart w:id="0" w:name="_GoBack"/>
      <w:bookmarkEnd w:id="0"/>
    </w:p>
    <w:p w:rsidR="00E125C2" w:rsidRDefault="00E125C2" w:rsidP="00E125C2">
      <w:pPr>
        <w:pStyle w:val="Balk2"/>
        <w:ind w:left="708"/>
      </w:pPr>
      <w:r>
        <w:t>Development Schedule</w:t>
      </w:r>
    </w:p>
    <w:p w:rsidR="00EF3C42" w:rsidRPr="00EF3C42" w:rsidRDefault="00EF3C42" w:rsidP="00EF3C42">
      <w:pPr>
        <w:pStyle w:val="Balk1"/>
      </w:pPr>
      <w:r>
        <w:t>Test Procedures and Test Results</w:t>
      </w:r>
    </w:p>
    <w:sectPr w:rsidR="00EF3C42" w:rsidRPr="00EF3C4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jcxNDQ0NjA2MzJS0lEKTi0uzszPAykwrAUAw/ZGhiwAAAA="/>
  </w:docVars>
  <w:rsids>
    <w:rsidRoot w:val="00467504"/>
    <w:rsid w:val="000160B8"/>
    <w:rsid w:val="00122D82"/>
    <w:rsid w:val="00131075"/>
    <w:rsid w:val="00406D90"/>
    <w:rsid w:val="00467504"/>
    <w:rsid w:val="004F214B"/>
    <w:rsid w:val="00542C82"/>
    <w:rsid w:val="0063034E"/>
    <w:rsid w:val="006760BC"/>
    <w:rsid w:val="008249E6"/>
    <w:rsid w:val="00912ED1"/>
    <w:rsid w:val="00C33C92"/>
    <w:rsid w:val="00D63866"/>
    <w:rsid w:val="00E125C2"/>
    <w:rsid w:val="00EF3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21DCFB"/>
  <w15:chartTrackingRefBased/>
  <w15:docId w15:val="{42D508CD-4C86-423E-A0B3-9DF796CAF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13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1310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1310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3107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rsid w:val="0013107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rsid w:val="0013107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2</cp:revision>
  <dcterms:created xsi:type="dcterms:W3CDTF">2018-03-07T20:16:00Z</dcterms:created>
  <dcterms:modified xsi:type="dcterms:W3CDTF">2018-03-07T20:29:00Z</dcterms:modified>
</cp:coreProperties>
</file>